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DD6EE" w:themeColor="accent5" w:themeTint="66"/>
  <w:body>
    <w:p w14:paraId="38DE65D2" w14:textId="57A75BD0" w:rsidR="00226497" w:rsidRPr="00226497" w:rsidRDefault="00226497" w:rsidP="00226497">
      <w:pPr>
        <w:rPr>
          <w:sz w:val="36"/>
          <w:szCs w:val="36"/>
        </w:rPr>
      </w:pPr>
      <w:r w:rsidRPr="00226497">
        <w:rPr>
          <w:sz w:val="36"/>
          <w:szCs w:val="36"/>
        </w:rPr>
        <w:t>IN6 T2 - Key words - Pronunciation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226497" w:rsidRPr="00226497" w14:paraId="2A2F3ADC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F4E861" w14:textId="694F53F0" w:rsidR="00226497" w:rsidRPr="00226497" w:rsidRDefault="00226497" w:rsidP="00226497">
            <w:pPr>
              <w:rPr>
                <w:b/>
                <w:bCs/>
              </w:rPr>
            </w:pPr>
            <w:r w:rsidRPr="00226497">
              <w:t> </w:t>
            </w:r>
            <w:r w:rsidRPr="00226497">
              <w:rPr>
                <w:b/>
                <w:bCs/>
              </w:rPr>
              <w:t>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83A8D4" w14:textId="74635338" w:rsidR="00226497" w:rsidRPr="00226497" w:rsidRDefault="00226497" w:rsidP="00226497">
            <w:r w:rsidRPr="00226497"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F0B3D2" w14:textId="3898E440" w:rsidR="00226497" w:rsidRPr="00226497" w:rsidRDefault="00226497" w:rsidP="00226497">
            <w:pPr>
              <w:rPr>
                <w:b/>
                <w:bCs/>
              </w:rPr>
            </w:pPr>
            <w:r w:rsidRPr="00226497">
              <w:t> </w:t>
            </w:r>
            <w:r w:rsidRPr="00226497">
              <w:rPr>
                <w:b/>
                <w:bCs/>
              </w:rPr>
              <w:t>Finnish</w:t>
            </w:r>
          </w:p>
        </w:tc>
      </w:tr>
      <w:tr w:rsidR="00226497" w:rsidRPr="00226497" w14:paraId="74A7586F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F1CCE8" w14:textId="27C71885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4EC8F6" w14:textId="77777777" w:rsidR="00226497" w:rsidRPr="00226497" w:rsidRDefault="00226497" w:rsidP="00226497">
            <w:r w:rsidRPr="00226497">
              <w:t>[preˈstidʒ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802F66" w14:textId="6F965FAA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2890B0A7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F8883E" w14:textId="2CF4021E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8F9E59" w14:textId="77777777" w:rsidR="00226497" w:rsidRPr="00226497" w:rsidRDefault="00226497" w:rsidP="00226497">
            <w:r w:rsidRPr="00226497">
              <w:t>[ig ˈnɔu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BA7E6B" w14:textId="70C9C305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32A87266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D5D214" w14:textId="7AF020EC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E93A30" w14:textId="77777777" w:rsidR="00226497" w:rsidRPr="00226497" w:rsidRDefault="00226497" w:rsidP="00226497">
            <w:r w:rsidRPr="00226497">
              <w:t>[riˈsəːtʃ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69ECA7" w14:textId="54DCB2D6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471BAC75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398195" w14:textId="0638CD96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2CF264" w14:textId="77777777" w:rsidR="00226497" w:rsidRPr="00226497" w:rsidRDefault="00226497" w:rsidP="00226497">
            <w:r w:rsidRPr="00226497">
              <w:t>[fi'lɔsəf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5BC82F" w14:textId="74D5A70C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2C46AE16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B3E83D" w14:textId="314BD2DA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E11693" w14:textId="77777777" w:rsidR="00226497" w:rsidRPr="00226497" w:rsidRDefault="00226497" w:rsidP="00226497">
            <w:r w:rsidRPr="00226497">
              <w:t>[strʌktʃə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2BB189" w14:textId="194BF96B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4963BC79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914940" w14:textId="743E45DF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B3EC20" w14:textId="77777777" w:rsidR="00226497" w:rsidRPr="00226497" w:rsidRDefault="00226497" w:rsidP="00226497">
            <w:r w:rsidRPr="00226497">
              <w:t>[prəkræstiˈne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76533B" w14:textId="14536237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5783EBF3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425716" w14:textId="31CA683C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139467" w14:textId="77777777" w:rsidR="00226497" w:rsidRPr="00226497" w:rsidRDefault="00226497" w:rsidP="00226497">
            <w:r w:rsidRPr="00226497">
              <w:t>[iˈfektiv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30E9BF" w14:textId="4E366772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300B9132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FF9F84" w14:textId="55B03910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978DC7" w14:textId="77777777" w:rsidR="00226497" w:rsidRPr="00226497" w:rsidRDefault="00226497" w:rsidP="00226497">
            <w:r w:rsidRPr="00226497">
              <w:t>[kəmˈpliː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26EAD4" w14:textId="1ED135EF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2F1AEA5F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CDFE42" w14:textId="612F8715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A014AC" w14:textId="77777777" w:rsidR="00226497" w:rsidRPr="00226497" w:rsidRDefault="00226497" w:rsidP="00226497">
            <w:r w:rsidRPr="00226497">
              <w:t>[æktʃuˈæ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45FD81" w14:textId="6FE3B6D2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40D016D8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9E144F" w14:textId="53734636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7DE45A" w14:textId="77777777" w:rsidR="00226497" w:rsidRPr="00226497" w:rsidRDefault="00226497" w:rsidP="00226497">
            <w:r w:rsidRPr="00226497">
              <w:t>[əːdʒə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AE3FBE" w14:textId="69BDE582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79FFE85B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092680" w14:textId="577BD5FE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16C1A9" w14:textId="77777777" w:rsidR="00226497" w:rsidRPr="00226497" w:rsidRDefault="00226497" w:rsidP="00226497">
            <w:r w:rsidRPr="00226497">
              <w:t>[ikˈstræk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103CF9" w14:textId="11D31434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75087C1C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81EB55" w14:textId="3D6EB9EF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2E1AE2" w14:textId="77777777" w:rsidR="00226497" w:rsidRPr="00226497" w:rsidRDefault="00226497" w:rsidP="00226497">
            <w:r w:rsidRPr="00226497">
              <w:t>[haiərɑːk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CA255E" w14:textId="335593CE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40C1D3D3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8E2CC4" w14:textId="2040DF53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5838F1" w14:textId="77777777" w:rsidR="00226497" w:rsidRPr="00226497" w:rsidRDefault="00226497" w:rsidP="00226497">
            <w:r w:rsidRPr="00226497">
              <w:t>[vækjuːm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8D31F2" w14:textId="47FC354C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68772E80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E8275B" w14:textId="4EF2D585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3AC8DD" w14:textId="77777777" w:rsidR="00226497" w:rsidRPr="00226497" w:rsidRDefault="00226497" w:rsidP="00226497">
            <w:r w:rsidRPr="00226497">
              <w:t>[əˈtʃiːvə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38BB53" w14:textId="00E6889B" w:rsidR="00226497" w:rsidRPr="00226497" w:rsidRDefault="00226497" w:rsidP="00226497">
            <w:r>
              <w:t>_________________________</w:t>
            </w:r>
          </w:p>
        </w:tc>
      </w:tr>
      <w:tr w:rsidR="00226497" w:rsidRPr="00226497" w14:paraId="30624068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3FCC0D" w14:textId="2C644AF8" w:rsidR="00226497" w:rsidRPr="00226497" w:rsidRDefault="00226497" w:rsidP="00226497">
            <w:r>
              <w:t>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83E99D" w14:textId="77777777" w:rsidR="00226497" w:rsidRPr="00226497" w:rsidRDefault="00226497" w:rsidP="00226497">
            <w:r w:rsidRPr="00226497">
              <w:t>[inˈta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A5EC2D" w14:textId="02777739" w:rsidR="00226497" w:rsidRPr="00226497" w:rsidRDefault="00226497" w:rsidP="00226497">
            <w:r>
              <w:t>_________________________</w:t>
            </w:r>
          </w:p>
        </w:tc>
      </w:tr>
    </w:tbl>
    <w:p w14:paraId="13F4CFB0" w14:textId="444DA940" w:rsidR="00226497" w:rsidRPr="00226497" w:rsidRDefault="00226497" w:rsidP="00226497"/>
    <w:p w14:paraId="7262E36C" w14:textId="56BBAB02" w:rsidR="00226497" w:rsidRPr="00226497" w:rsidRDefault="00226497" w:rsidP="00226497"/>
    <w:p w14:paraId="4DBA57FE" w14:textId="7E86D1E8" w:rsidR="00226497" w:rsidRPr="00226497" w:rsidRDefault="00226497" w:rsidP="00226497">
      <w:pPr>
        <w:rPr>
          <w:sz w:val="36"/>
          <w:szCs w:val="36"/>
        </w:rPr>
      </w:pPr>
      <w:r w:rsidRPr="00226497">
        <w:rPr>
          <w:sz w:val="36"/>
          <w:szCs w:val="36"/>
        </w:rPr>
        <w:t xml:space="preserve">IN6 T2 - Key words </w:t>
      </w:r>
      <w:r>
        <w:rPr>
          <w:sz w:val="36"/>
          <w:szCs w:val="36"/>
        </w:rPr>
        <w:t>–</w:t>
      </w:r>
      <w:r w:rsidRPr="00226497">
        <w:rPr>
          <w:sz w:val="36"/>
          <w:szCs w:val="36"/>
        </w:rPr>
        <w:t xml:space="preserve"> Pronunciation</w:t>
      </w:r>
      <w:r>
        <w:rPr>
          <w:sz w:val="36"/>
          <w:szCs w:val="36"/>
        </w:rPr>
        <w:t xml:space="preserve"> KEY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226497" w:rsidRPr="00226497" w14:paraId="55DB81AD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BA7518" w14:textId="0DB8A885" w:rsidR="00226497" w:rsidRPr="00226497" w:rsidRDefault="00226497" w:rsidP="00226497">
            <w:pPr>
              <w:spacing w:line="240" w:lineRule="auto"/>
              <w:rPr>
                <w:b/>
                <w:bCs/>
              </w:rPr>
            </w:pPr>
            <w:r w:rsidRPr="00226497">
              <w:t> </w:t>
            </w:r>
            <w:r w:rsidRPr="00226497">
              <w:rPr>
                <w:b/>
                <w:bCs/>
              </w:rPr>
              <w:t>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2ACCD3" w14:textId="22A3BCF3" w:rsidR="00226497" w:rsidRPr="00226497" w:rsidRDefault="00226497" w:rsidP="00226497">
            <w:pPr>
              <w:spacing w:line="240" w:lineRule="auto"/>
            </w:pPr>
            <w:r w:rsidRPr="00226497"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00697C" w14:textId="4DC5C895" w:rsidR="00226497" w:rsidRPr="00226497" w:rsidRDefault="00226497" w:rsidP="00226497">
            <w:pPr>
              <w:spacing w:line="240" w:lineRule="auto"/>
              <w:rPr>
                <w:b/>
                <w:bCs/>
              </w:rPr>
            </w:pPr>
            <w:r w:rsidRPr="00226497">
              <w:t> </w:t>
            </w:r>
            <w:r w:rsidRPr="00226497">
              <w:rPr>
                <w:b/>
                <w:bCs/>
              </w:rPr>
              <w:t>Finnish</w:t>
            </w:r>
          </w:p>
        </w:tc>
      </w:tr>
      <w:tr w:rsidR="00226497" w:rsidRPr="00226497" w14:paraId="7C4BF16D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0ABC90" w14:textId="77777777" w:rsidR="00226497" w:rsidRPr="00226497" w:rsidRDefault="00226497" w:rsidP="00226497">
            <w:pPr>
              <w:spacing w:line="240" w:lineRule="auto"/>
            </w:pPr>
            <w:r w:rsidRPr="00226497">
              <w:t>prestigious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F0BDAC" w14:textId="77777777" w:rsidR="00226497" w:rsidRPr="00226497" w:rsidRDefault="00226497" w:rsidP="00226497">
            <w:pPr>
              <w:spacing w:line="240" w:lineRule="auto"/>
            </w:pPr>
            <w:r w:rsidRPr="00226497">
              <w:t>[preˈstidʒ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A955C2" w14:textId="77777777" w:rsidR="00226497" w:rsidRPr="00226497" w:rsidRDefault="00226497" w:rsidP="00226497">
            <w:pPr>
              <w:spacing w:line="240" w:lineRule="auto"/>
            </w:pPr>
            <w:r w:rsidRPr="00226497">
              <w:t>arvostettu, arvovaltainen</w:t>
            </w:r>
          </w:p>
        </w:tc>
      </w:tr>
      <w:tr w:rsidR="00226497" w:rsidRPr="00226497" w14:paraId="70DABEC6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79EFD7" w14:textId="77777777" w:rsidR="00226497" w:rsidRPr="00226497" w:rsidRDefault="00226497" w:rsidP="00226497">
            <w:pPr>
              <w:spacing w:line="240" w:lineRule="auto"/>
            </w:pPr>
            <w:r w:rsidRPr="00226497">
              <w:t>Ig Nobel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F2CDB7" w14:textId="77777777" w:rsidR="00226497" w:rsidRPr="00226497" w:rsidRDefault="00226497" w:rsidP="00226497">
            <w:pPr>
              <w:spacing w:line="240" w:lineRule="auto"/>
            </w:pPr>
            <w:r w:rsidRPr="00226497">
              <w:t>[ig ˈnɔu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CAD1AE" w14:textId="77777777" w:rsidR="00226497" w:rsidRPr="00226497" w:rsidRDefault="00226497" w:rsidP="00226497">
            <w:pPr>
              <w:spacing w:line="240" w:lineRule="auto"/>
            </w:pPr>
            <w:r w:rsidRPr="00226497">
              <w:t>huumori-Nobel -palkinto</w:t>
            </w:r>
          </w:p>
        </w:tc>
      </w:tr>
      <w:tr w:rsidR="00226497" w:rsidRPr="00226497" w14:paraId="40B627C7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D5A579" w14:textId="77777777" w:rsidR="00226497" w:rsidRPr="00226497" w:rsidRDefault="00226497" w:rsidP="00226497">
            <w:pPr>
              <w:spacing w:line="240" w:lineRule="auto"/>
            </w:pPr>
            <w:r w:rsidRPr="00226497">
              <w:t>researc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39CA08" w14:textId="77777777" w:rsidR="00226497" w:rsidRPr="00226497" w:rsidRDefault="00226497" w:rsidP="00226497">
            <w:pPr>
              <w:spacing w:line="240" w:lineRule="auto"/>
            </w:pPr>
            <w:r w:rsidRPr="00226497">
              <w:t>[riˈsəːtʃ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085BCA" w14:textId="77777777" w:rsidR="00226497" w:rsidRPr="00226497" w:rsidRDefault="00226497" w:rsidP="00226497">
            <w:pPr>
              <w:spacing w:line="240" w:lineRule="auto"/>
            </w:pPr>
            <w:r w:rsidRPr="00226497">
              <w:t>tutkimus</w:t>
            </w:r>
          </w:p>
        </w:tc>
      </w:tr>
      <w:tr w:rsidR="00226497" w:rsidRPr="00226497" w14:paraId="4340A080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20DD81" w14:textId="77777777" w:rsidR="00226497" w:rsidRPr="00226497" w:rsidRDefault="00226497" w:rsidP="00226497">
            <w:pPr>
              <w:spacing w:line="240" w:lineRule="auto"/>
            </w:pPr>
            <w:r w:rsidRPr="00226497">
              <w:t>philosopher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E5A08" w14:textId="77777777" w:rsidR="00226497" w:rsidRPr="00226497" w:rsidRDefault="00226497" w:rsidP="00226497">
            <w:pPr>
              <w:spacing w:line="240" w:lineRule="auto"/>
            </w:pPr>
            <w:r w:rsidRPr="00226497">
              <w:t>[fi'lɔsəf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30B947" w14:textId="77777777" w:rsidR="00226497" w:rsidRPr="00226497" w:rsidRDefault="00226497" w:rsidP="00226497">
            <w:pPr>
              <w:spacing w:line="240" w:lineRule="auto"/>
            </w:pPr>
            <w:r w:rsidRPr="00226497">
              <w:t>filosofi</w:t>
            </w:r>
          </w:p>
        </w:tc>
      </w:tr>
      <w:tr w:rsidR="00226497" w:rsidRPr="00226497" w14:paraId="2139BBA9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5A21D3" w14:textId="77777777" w:rsidR="00226497" w:rsidRPr="00226497" w:rsidRDefault="00226497" w:rsidP="00226497">
            <w:pPr>
              <w:spacing w:line="240" w:lineRule="auto"/>
            </w:pPr>
            <w:r w:rsidRPr="00226497">
              <w:t>structure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D04E88" w14:textId="77777777" w:rsidR="00226497" w:rsidRPr="00226497" w:rsidRDefault="00226497" w:rsidP="00226497">
            <w:pPr>
              <w:spacing w:line="240" w:lineRule="auto"/>
            </w:pPr>
            <w:r w:rsidRPr="00226497">
              <w:t>[strʌktʃə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6177B1" w14:textId="77777777" w:rsidR="00226497" w:rsidRPr="00226497" w:rsidRDefault="00226497" w:rsidP="00226497">
            <w:pPr>
              <w:spacing w:line="240" w:lineRule="auto"/>
            </w:pPr>
            <w:r w:rsidRPr="00226497">
              <w:t>järjestelmällinen</w:t>
            </w:r>
          </w:p>
        </w:tc>
      </w:tr>
      <w:tr w:rsidR="00226497" w:rsidRPr="00226497" w14:paraId="00F4913D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E10D9F" w14:textId="77777777" w:rsidR="00226497" w:rsidRPr="00226497" w:rsidRDefault="00226497" w:rsidP="00226497">
            <w:pPr>
              <w:spacing w:line="240" w:lineRule="auto"/>
            </w:pPr>
            <w:r w:rsidRPr="00226497">
              <w:t>procrastination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D474B0" w14:textId="77777777" w:rsidR="00226497" w:rsidRPr="00226497" w:rsidRDefault="00226497" w:rsidP="00226497">
            <w:pPr>
              <w:spacing w:line="240" w:lineRule="auto"/>
            </w:pPr>
            <w:r w:rsidRPr="00226497">
              <w:t>[prəkræstiˈne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8D5B4E" w14:textId="77777777" w:rsidR="00226497" w:rsidRPr="00226497" w:rsidRDefault="00226497" w:rsidP="00226497">
            <w:pPr>
              <w:spacing w:line="240" w:lineRule="auto"/>
            </w:pPr>
            <w:r w:rsidRPr="00226497">
              <w:t>viivyttely</w:t>
            </w:r>
          </w:p>
        </w:tc>
      </w:tr>
      <w:tr w:rsidR="00226497" w:rsidRPr="00226497" w14:paraId="08E5168A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7472BA" w14:textId="77777777" w:rsidR="00226497" w:rsidRPr="00226497" w:rsidRDefault="00226497" w:rsidP="00226497">
            <w:pPr>
              <w:spacing w:line="240" w:lineRule="auto"/>
            </w:pPr>
            <w:r w:rsidRPr="00226497">
              <w:t>effectiv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6231CC" w14:textId="77777777" w:rsidR="00226497" w:rsidRPr="00226497" w:rsidRDefault="00226497" w:rsidP="00226497">
            <w:pPr>
              <w:spacing w:line="240" w:lineRule="auto"/>
            </w:pPr>
            <w:r w:rsidRPr="00226497">
              <w:t>[iˈfektiv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1D3772" w14:textId="77777777" w:rsidR="00226497" w:rsidRPr="00226497" w:rsidRDefault="00226497" w:rsidP="00226497">
            <w:pPr>
              <w:spacing w:line="240" w:lineRule="auto"/>
            </w:pPr>
            <w:r w:rsidRPr="00226497">
              <w:t>tehokas</w:t>
            </w:r>
          </w:p>
        </w:tc>
      </w:tr>
      <w:tr w:rsidR="00226497" w:rsidRPr="00226497" w14:paraId="52018852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9E6501" w14:textId="77777777" w:rsidR="00226497" w:rsidRPr="00226497" w:rsidRDefault="00226497" w:rsidP="00226497">
            <w:pPr>
              <w:spacing w:line="240" w:lineRule="auto"/>
            </w:pPr>
            <w:r w:rsidRPr="00226497">
              <w:t>complet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95AC08" w14:textId="77777777" w:rsidR="00226497" w:rsidRPr="00226497" w:rsidRDefault="00226497" w:rsidP="00226497">
            <w:pPr>
              <w:spacing w:line="240" w:lineRule="auto"/>
            </w:pPr>
            <w:r w:rsidRPr="00226497">
              <w:t>[kəmˈpliː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F5927C" w14:textId="77777777" w:rsidR="00226497" w:rsidRPr="00226497" w:rsidRDefault="00226497" w:rsidP="00226497">
            <w:pPr>
              <w:spacing w:line="240" w:lineRule="auto"/>
            </w:pPr>
            <w:r w:rsidRPr="00226497">
              <w:t>saada valmiiksi</w:t>
            </w:r>
          </w:p>
        </w:tc>
      </w:tr>
      <w:tr w:rsidR="00226497" w:rsidRPr="00226497" w14:paraId="59C4F33D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D79393" w14:textId="77777777" w:rsidR="00226497" w:rsidRPr="00226497" w:rsidRDefault="00226497" w:rsidP="00226497">
            <w:pPr>
              <w:spacing w:line="240" w:lineRule="auto"/>
            </w:pPr>
            <w:r w:rsidRPr="00226497">
              <w:t>in actualit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452374" w14:textId="77777777" w:rsidR="00226497" w:rsidRPr="00226497" w:rsidRDefault="00226497" w:rsidP="00226497">
            <w:pPr>
              <w:spacing w:line="240" w:lineRule="auto"/>
            </w:pPr>
            <w:r w:rsidRPr="00226497">
              <w:t>[æktʃuˈæ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6DE3B1" w14:textId="77777777" w:rsidR="00226497" w:rsidRPr="00226497" w:rsidRDefault="00226497" w:rsidP="00226497">
            <w:pPr>
              <w:spacing w:line="240" w:lineRule="auto"/>
            </w:pPr>
            <w:r w:rsidRPr="00226497">
              <w:t>itse asiassa</w:t>
            </w:r>
          </w:p>
        </w:tc>
      </w:tr>
      <w:tr w:rsidR="00226497" w:rsidRPr="00226497" w14:paraId="2F514A9C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B44166" w14:textId="77777777" w:rsidR="00226497" w:rsidRPr="00226497" w:rsidRDefault="00226497" w:rsidP="00226497">
            <w:pPr>
              <w:spacing w:line="240" w:lineRule="auto"/>
            </w:pPr>
            <w:r w:rsidRPr="00226497">
              <w:t>urgen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3DE8E1" w14:textId="1B4FDD87" w:rsidR="00226497" w:rsidRPr="00226497" w:rsidRDefault="00226497" w:rsidP="00226497">
            <w:pPr>
              <w:spacing w:line="240" w:lineRule="auto"/>
            </w:pPr>
            <w:r w:rsidRPr="0061003E">
              <w:t>[əːdʒə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1BDF46" w14:textId="77777777" w:rsidR="00226497" w:rsidRPr="00226497" w:rsidRDefault="00226497" w:rsidP="00226497">
            <w:pPr>
              <w:spacing w:line="240" w:lineRule="auto"/>
            </w:pPr>
            <w:r w:rsidRPr="00226497">
              <w:t>kiireinen</w:t>
            </w:r>
          </w:p>
        </w:tc>
      </w:tr>
      <w:tr w:rsidR="00226497" w:rsidRPr="00226497" w14:paraId="76E0EFE8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A815C4" w14:textId="77777777" w:rsidR="00226497" w:rsidRPr="00226497" w:rsidRDefault="00226497" w:rsidP="00226497">
            <w:pPr>
              <w:spacing w:line="240" w:lineRule="auto"/>
            </w:pPr>
            <w:r w:rsidRPr="00226497">
              <w:t>extrac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57EAE7" w14:textId="77777777" w:rsidR="00226497" w:rsidRPr="00226497" w:rsidRDefault="00226497" w:rsidP="00226497">
            <w:pPr>
              <w:spacing w:line="240" w:lineRule="auto"/>
            </w:pPr>
            <w:r w:rsidRPr="00226497">
              <w:t>[ikˈstræk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DB6C92" w14:textId="77777777" w:rsidR="00226497" w:rsidRPr="00226497" w:rsidRDefault="00226497" w:rsidP="00226497">
            <w:pPr>
              <w:spacing w:line="240" w:lineRule="auto"/>
            </w:pPr>
            <w:r w:rsidRPr="00226497">
              <w:t>erottaa näyte</w:t>
            </w:r>
          </w:p>
        </w:tc>
      </w:tr>
      <w:tr w:rsidR="00226497" w:rsidRPr="00226497" w14:paraId="1BCA8FF7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609370" w14:textId="77777777" w:rsidR="00226497" w:rsidRPr="00226497" w:rsidRDefault="00226497" w:rsidP="00226497">
            <w:pPr>
              <w:spacing w:line="240" w:lineRule="auto"/>
            </w:pPr>
            <w:r w:rsidRPr="00226497">
              <w:t>hierarch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0508C7" w14:textId="77777777" w:rsidR="00226497" w:rsidRPr="00226497" w:rsidRDefault="00226497" w:rsidP="00226497">
            <w:pPr>
              <w:spacing w:line="240" w:lineRule="auto"/>
            </w:pPr>
            <w:r w:rsidRPr="00226497">
              <w:t>[haiərɑːk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2E9302" w14:textId="77777777" w:rsidR="00226497" w:rsidRPr="00226497" w:rsidRDefault="00226497" w:rsidP="00226497">
            <w:pPr>
              <w:spacing w:line="240" w:lineRule="auto"/>
            </w:pPr>
            <w:r w:rsidRPr="00226497">
              <w:t>hierarkia, tärkeysjärjestys</w:t>
            </w:r>
          </w:p>
        </w:tc>
      </w:tr>
      <w:tr w:rsidR="00226497" w:rsidRPr="00226497" w14:paraId="366224E3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01C136" w14:textId="77777777" w:rsidR="00226497" w:rsidRPr="00226497" w:rsidRDefault="00226497" w:rsidP="00226497">
            <w:pPr>
              <w:spacing w:line="240" w:lineRule="auto"/>
            </w:pPr>
            <w:r w:rsidRPr="00226497">
              <w:t>vacuum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5DFD38" w14:textId="77777777" w:rsidR="00226497" w:rsidRPr="00226497" w:rsidRDefault="00226497" w:rsidP="00226497">
            <w:pPr>
              <w:spacing w:line="240" w:lineRule="auto"/>
            </w:pPr>
            <w:r w:rsidRPr="00226497">
              <w:t>[vækjuːm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C84DED" w14:textId="77777777" w:rsidR="00226497" w:rsidRPr="00226497" w:rsidRDefault="00226497" w:rsidP="00226497">
            <w:pPr>
              <w:spacing w:line="240" w:lineRule="auto"/>
            </w:pPr>
            <w:r w:rsidRPr="00226497">
              <w:t>imuroida</w:t>
            </w:r>
          </w:p>
        </w:tc>
      </w:tr>
      <w:tr w:rsidR="00226497" w:rsidRPr="00226497" w14:paraId="21E8BE18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2DDD3F" w14:textId="77777777" w:rsidR="00226497" w:rsidRPr="00226497" w:rsidRDefault="00226497" w:rsidP="00226497">
            <w:pPr>
              <w:spacing w:line="240" w:lineRule="auto"/>
            </w:pPr>
            <w:r w:rsidRPr="00226497">
              <w:t>achievabl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8DB059" w14:textId="77777777" w:rsidR="00226497" w:rsidRPr="00226497" w:rsidRDefault="00226497" w:rsidP="00226497">
            <w:pPr>
              <w:spacing w:line="240" w:lineRule="auto"/>
            </w:pPr>
            <w:r w:rsidRPr="00226497">
              <w:t>[əˈtʃiːvə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B326EB" w14:textId="77777777" w:rsidR="00226497" w:rsidRPr="00226497" w:rsidRDefault="00226497" w:rsidP="00226497">
            <w:pPr>
              <w:spacing w:line="240" w:lineRule="auto"/>
            </w:pPr>
            <w:r w:rsidRPr="00226497">
              <w:t>saavutettavissa oleva</w:t>
            </w:r>
          </w:p>
        </w:tc>
      </w:tr>
      <w:tr w:rsidR="00226497" w:rsidRPr="00226497" w14:paraId="21504A8F" w14:textId="77777777" w:rsidTr="00226497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D16573" w14:textId="77777777" w:rsidR="00226497" w:rsidRPr="00226497" w:rsidRDefault="00226497" w:rsidP="00226497">
            <w:pPr>
              <w:spacing w:line="240" w:lineRule="auto"/>
            </w:pPr>
            <w:r w:rsidRPr="00226497">
              <w:t>entir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2DD89A" w14:textId="77777777" w:rsidR="00226497" w:rsidRPr="00226497" w:rsidRDefault="00226497" w:rsidP="00226497">
            <w:pPr>
              <w:spacing w:line="240" w:lineRule="auto"/>
            </w:pPr>
            <w:r w:rsidRPr="00226497">
              <w:t>[inˈta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DB4E1C" w14:textId="77777777" w:rsidR="00226497" w:rsidRPr="00226497" w:rsidRDefault="00226497" w:rsidP="00226497">
            <w:pPr>
              <w:spacing w:line="240" w:lineRule="auto"/>
            </w:pPr>
            <w:r w:rsidRPr="00226497">
              <w:t>kokonainen</w:t>
            </w:r>
          </w:p>
        </w:tc>
      </w:tr>
    </w:tbl>
    <w:p w14:paraId="77AF47A3" w14:textId="77777777" w:rsidR="00226497" w:rsidRPr="00226497" w:rsidRDefault="00226497" w:rsidP="00226497"/>
    <w:sectPr w:rsidR="00226497" w:rsidRPr="00226497" w:rsidSect="00226497">
      <w:pgSz w:w="16838" w:h="11906" w:orient="landscape"/>
      <w:pgMar w:top="567" w:right="1418" w:bottom="567" w:left="1418" w:header="709" w:footer="709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tjA3NTA1M7CwMDNQ0lEKTi0uzszPAykwrAUAvCYUSywAAAA="/>
  </w:docVars>
  <w:rsids>
    <w:rsidRoot w:val="00226497"/>
    <w:rsid w:val="0022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862A0"/>
  <w15:chartTrackingRefBased/>
  <w15:docId w15:val="{60BBC3E8-3B3C-4561-A63E-1F423FC2F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2">
    <w:name w:val="heading 2"/>
    <w:basedOn w:val="Normaali"/>
    <w:link w:val="Otsikko2Char"/>
    <w:uiPriority w:val="9"/>
    <w:qFormat/>
    <w:rsid w:val="0022649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2Char">
    <w:name w:val="Otsikko 2 Char"/>
    <w:basedOn w:val="Kappaleenoletusfontti"/>
    <w:link w:val="Otsikko2"/>
    <w:uiPriority w:val="9"/>
    <w:rsid w:val="00226497"/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customStyle="1" w:styleId="control-button-text">
    <w:name w:val="control-button-text"/>
    <w:basedOn w:val="Kappaleenoletusfontti"/>
    <w:rsid w:val="00226497"/>
  </w:style>
  <w:style w:type="paragraph" w:styleId="NormaaliWWW">
    <w:name w:val="Normal (Web)"/>
    <w:basedOn w:val="Normaali"/>
    <w:uiPriority w:val="99"/>
    <w:semiHidden/>
    <w:unhideWhenUsed/>
    <w:rsid w:val="002264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styleId="Voimakas">
    <w:name w:val="Strong"/>
    <w:basedOn w:val="Kappaleenoletusfontti"/>
    <w:uiPriority w:val="22"/>
    <w:qFormat/>
    <w:rsid w:val="00226497"/>
    <w:rPr>
      <w:b/>
      <w:bCs/>
    </w:rPr>
  </w:style>
  <w:style w:type="character" w:customStyle="1" w:styleId="inline-class-3">
    <w:name w:val="inline-class-3"/>
    <w:basedOn w:val="Kappaleenoletusfontti"/>
    <w:rsid w:val="00226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447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7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44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185304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4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5611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2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5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81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6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52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9298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39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2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4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89706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0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8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9979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69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10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8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91526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18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99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394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22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0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8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3969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7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39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068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1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4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10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97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7557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7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28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94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7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0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18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3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2157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3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51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34476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2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4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7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324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46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91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9558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2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30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98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5986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8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47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96856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00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01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0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08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7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1466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83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26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72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9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94383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1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65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67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03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46035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86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1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80124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1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42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8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3897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1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21157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32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3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0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36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5734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82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494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9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64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8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8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5988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747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3020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8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14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94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13092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65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10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2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4033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01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86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19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0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5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8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0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65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1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08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1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348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69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92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83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86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31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656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49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9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6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1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3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2-13T15:12:00Z</dcterms:created>
  <dcterms:modified xsi:type="dcterms:W3CDTF">2022-02-13T15:18:00Z</dcterms:modified>
</cp:coreProperties>
</file>